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86680a1b147a70e229f86b9f395b6445b08948"/>
    <w:p>
      <w:pPr>
        <w:pStyle w:val="Heading1"/>
      </w:pPr>
      <w:r>
        <w:t xml:space="preserve">Cover Letter for Paramedic Position in Ivory Coast Abidjan</w:t>
      </w:r>
    </w:p>
    <w:p>
      <w:pPr>
        <w:pStyle w:val="FirstParagraph"/>
      </w:pPr>
      <w:r>
        <w:t xml:space="preserve">Dear [Hiring Manager's Name],</w:t>
      </w:r>
    </w:p>
    <w:p>
      <w:pPr>
        <w:pStyle w:val="BodyText"/>
      </w:pPr>
      <w:r>
        <w:t xml:space="preserve">I am writing to express my sincere interest in the Paramedic position at your esteemed organization in Ivory Coast Abidjan. As a dedicated and experienced paramedic with a passion for emergency care and community service, I am eager to contribute my skills, knowledge, and unwavering commitment to improving public health outcomes in this dynamic region. The opportunity to work as a Paramedic in Ivory Coast Abidjan aligns perfectly with my professional aspirations and personal values, which are deeply rooted in compassion, resilience, and a strong sense of responsibility toward those in need.</w:t>
      </w:r>
    </w:p>
    <w:p>
      <w:pPr>
        <w:pStyle w:val="BodyText"/>
      </w:pPr>
      <w:r>
        <w:t xml:space="preserve">With over [X years] of experience working in high-pressure emergency medical environments, I have developed a robust skill set that includes advanced patient assessment, trauma care, cardiopulmonary resuscitation (CPR), and the ability to operate under extreme stress. My background as a Paramedic has taught me the importance of swift decision-making, effective communication, and adaptability—qualities that are essential in providing life-saving care in critical situations. Whether responding to road traffic accidents, medical emergencies, or natural disasters, I have consistently prioritized patient safety and well-being while maintaining professionalism and empathy.</w:t>
      </w:r>
    </w:p>
    <w:p>
      <w:pPr>
        <w:pStyle w:val="BodyText"/>
      </w:pPr>
      <w:r>
        <w:t xml:space="preserve">I am particularly drawn to the opportunity to serve as a Paramedic in Ivory Coast Abidjan because of the unique challenges and rewards this role presents. Ivory Coast is a country with a rapidly growing population and evolving healthcare infrastructure, where access to quality emergency services remains a critical need. Abidjan, as the economic capital, faces specific demands due to its dense urban environment, bustling transportation networks, and diverse communities. I am deeply motivated by the prospect of contributing to an organization that is committed to addressing these challenges through innovative care and community engagement.</w:t>
      </w:r>
    </w:p>
    <w:p>
      <w:pPr>
        <w:pStyle w:val="BodyText"/>
      </w:pPr>
      <w:r>
        <w:t xml:space="preserve">My experience as a Paramedic has equipped me with the technical expertise required for this role. I hold [specific certifications, e.g., "Emergency Medical Technician (EMT) and Advanced Cardiac Life Support (ACLS) certifications"], which have enabled me to provide advanced care in pre-hospital settings. I am proficient in using medical equipment such as automated external defibrillators (AEDs), oxygen delivery systems, and patient monitoring tools. Additionally, I have extensive training in managing a wide range of medical conditions, from acute illnesses to life-threatening injuries. My ability to work collaboratively with physicians, nurses, and other healthcare professionals ensures seamless coordination of care during emergencies.</w:t>
      </w:r>
    </w:p>
    <w:p>
      <w:pPr>
        <w:pStyle w:val="BodyText"/>
      </w:pPr>
      <w:r>
        <w:t xml:space="preserve">What sets me apart as a Paramedic is not only my technical proficiency but also my dedication to continuous learning and cultural sensitivity. I understand that working in Ivory Coast Abidjan requires an appreciation for the region’s unique socio-economic and cultural context. I have studied the healthcare landscape of West Africa, including the challenges faced by rural and urban populations, and I am committed to bridging gaps in emergency care through education, outreach, and advocacy. My fluency in [language(s), e.g., "English and French"] allows me to communicate effectively with diverse patient populations, fostering trust and ensuring clear instructions during critical moments.</w:t>
      </w:r>
    </w:p>
    <w:p>
      <w:pPr>
        <w:pStyle w:val="BodyText"/>
      </w:pPr>
      <w:r>
        <w:t xml:space="preserve">One of my most rewarding experiences as a Paramedic was [specific example, e.g., "responding to a multi-vehicle accident on a busy highway"]. In this situation, I coordinated with local authorities to triage patients efficiently and transported the most critically injured individuals to the nearest hospital. The teamwork and composure required during that incident reinforced my belief in the importance of preparedness and collaboration in emergency response. Such experiences have shaped my approach to patient care, emphasizing both clinical excellence and emotional support for patients and their families.</w:t>
      </w:r>
    </w:p>
    <w:p>
      <w:pPr>
        <w:pStyle w:val="BodyText"/>
      </w:pPr>
      <w:r>
        <w:t xml:space="preserve">Working as a Paramedic in Ivory Coast Abidjan would allow me to leverage my skills to make a meaningful impact on the lives of individuals and communities. I am particularly interested in contributing to initiatives that address healthcare disparities, improve emergency response times, and educate the public on preventive care. I am also eager to learn from the local medical community and collaborate with professionals who share a vision of advancing healthcare access for all.</w:t>
      </w:r>
    </w:p>
    <w:p>
      <w:pPr>
        <w:pStyle w:val="BodyText"/>
      </w:pPr>
      <w:r>
        <w:t xml:space="preserve">I am confident that my combination of clinical expertise, cultural awareness, and passion for emergency medicine makes me an ideal candidate for this role. I am excited about the opportunity to join your team and contribute to the vital work of providing timely, compassionate care in Ivory Coast Abidjan. Thank you for considering my application. I would be honored to discuss how my background and aspirations align with your organization’s miss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Ivory Coast Abidjan</dc:title>
  <dc:creator/>
  <cp:keywords/>
  <dcterms:created xsi:type="dcterms:W3CDTF">2026-07-23T17:18:58Z</dcterms:created>
  <dcterms:modified xsi:type="dcterms:W3CDTF">2026-07-23T17:18:58Z</dcterms:modified>
</cp:coreProperties>
</file>

<file path=docProps/custom.xml><?xml version="1.0" encoding="utf-8"?>
<Properties xmlns="http://schemas.openxmlformats.org/officeDocument/2006/custom-properties" xmlns:vt="http://schemas.openxmlformats.org/officeDocument/2006/docPropsVTypes"/>
</file>